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5D114" w14:textId="042C22B9" w:rsidR="6EB9CCDF" w:rsidRDefault="6EB9CCDF" w:rsidP="6EB9CCDF">
      <w:pPr>
        <w:jc w:val="center"/>
        <w:rPr>
          <w:rFonts w:ascii="Calibri" w:eastAsia="Calibri" w:hAnsi="Calibri" w:cs="Calibri"/>
          <w:color w:val="22868A"/>
          <w:sz w:val="40"/>
          <w:szCs w:val="40"/>
        </w:rPr>
      </w:pPr>
    </w:p>
    <w:p w14:paraId="29208965" w14:textId="6DEBE44E" w:rsidR="6EB9CCDF" w:rsidRPr="00FD23B7" w:rsidRDefault="6EB9CCDF" w:rsidP="00FD23B7">
      <w:pPr>
        <w:pStyle w:val="ListParagraph"/>
        <w:numPr>
          <w:ilvl w:val="0"/>
          <w:numId w:val="2"/>
        </w:numPr>
        <w:rPr>
          <w:rFonts w:ascii="Bookman Old Style" w:eastAsiaTheme="minorEastAsia" w:hAnsi="Bookman Old Style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Water Bottle labeled with name</w:t>
      </w:r>
    </w:p>
    <w:p w14:paraId="2360E28F" w14:textId="3094DDD6" w:rsidR="6EB9CCDF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At least two masks, labeled with name</w:t>
      </w:r>
    </w:p>
    <w:p w14:paraId="58AE169F" w14:textId="37576FD0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eastAsia="Calibri" w:hAnsi="Bookman Old Style" w:cs="Calibri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Toothbrush with cover, labeled with name</w:t>
      </w:r>
    </w:p>
    <w:p w14:paraId="3DCE7DBF" w14:textId="5DD6B13A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 xml:space="preserve">Tube of </w:t>
      </w:r>
      <w:r w:rsidR="001C5B15" w:rsidRPr="00FD23B7">
        <w:rPr>
          <w:rFonts w:ascii="Bookman Old Style" w:eastAsia="Calibri" w:hAnsi="Bookman Old Style" w:cs="Calibri"/>
          <w:sz w:val="36"/>
          <w:szCs w:val="36"/>
        </w:rPr>
        <w:t>age-appropriate</w:t>
      </w:r>
      <w:r w:rsidRPr="00FD23B7">
        <w:rPr>
          <w:rFonts w:ascii="Bookman Old Style" w:eastAsia="Calibri" w:hAnsi="Bookman Old Style" w:cs="Calibri"/>
          <w:sz w:val="36"/>
          <w:szCs w:val="36"/>
        </w:rPr>
        <w:t xml:space="preserve"> toothpaste</w:t>
      </w:r>
    </w:p>
    <w:p w14:paraId="09076536" w14:textId="74FBC8D5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eastAsia="Calibri" w:hAnsi="Bookman Old Style" w:cs="Calibri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Blanket</w:t>
      </w:r>
      <w:r w:rsidR="00095856" w:rsidRPr="00FD23B7">
        <w:rPr>
          <w:rFonts w:ascii="Bookman Old Style" w:eastAsia="Calibri" w:hAnsi="Bookman Old Style" w:cs="Calibri"/>
          <w:sz w:val="36"/>
          <w:szCs w:val="36"/>
        </w:rPr>
        <w:t xml:space="preserve">(s) and/or </w:t>
      </w:r>
      <w:r w:rsidRPr="00FD23B7">
        <w:rPr>
          <w:rFonts w:ascii="Bookman Old Style" w:eastAsia="Calibri" w:hAnsi="Bookman Old Style" w:cs="Calibri"/>
          <w:sz w:val="36"/>
          <w:szCs w:val="36"/>
        </w:rPr>
        <w:t>small pillow with pillow case</w:t>
      </w:r>
    </w:p>
    <w:p w14:paraId="6DD93BF9" w14:textId="230C8CC8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eastAsia="Calibri" w:hAnsi="Bookman Old Style" w:cs="Calibri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 xml:space="preserve">Slippers or indoor shoes if preferred </w:t>
      </w:r>
    </w:p>
    <w:p w14:paraId="6D857F43" w14:textId="5724ABAE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eastAsia="Calibri" w:hAnsi="Bookman Old Style" w:cs="Calibri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At least one set of weather appropriate clothes including socks and undies.</w:t>
      </w:r>
    </w:p>
    <w:p w14:paraId="37ACFD6A" w14:textId="460232C7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eastAsia="Calibri" w:hAnsi="Bookman Old Style" w:cs="Calibri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2-4 Pictures of family/loved ones/pets to display in class</w:t>
      </w:r>
    </w:p>
    <w:p w14:paraId="464A8D64" w14:textId="6249F782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Masks and water bottles will be sent home daily for cleaning.</w:t>
      </w:r>
    </w:p>
    <w:p w14:paraId="11C92D78" w14:textId="0C324EB4" w:rsidR="1A89A0F2" w:rsidRPr="00FD23B7" w:rsidRDefault="6EB9CCDF" w:rsidP="00FD23B7">
      <w:pPr>
        <w:pStyle w:val="ListParagraph"/>
        <w:numPr>
          <w:ilvl w:val="0"/>
          <w:numId w:val="2"/>
        </w:numPr>
        <w:spacing w:line="480" w:lineRule="auto"/>
        <w:rPr>
          <w:rFonts w:ascii="Bookman Old Style" w:hAnsi="Bookman Old Style"/>
          <w:sz w:val="36"/>
          <w:szCs w:val="36"/>
        </w:rPr>
      </w:pPr>
      <w:r w:rsidRPr="00FD23B7">
        <w:rPr>
          <w:rFonts w:ascii="Bookman Old Style" w:eastAsia="Calibri" w:hAnsi="Bookman Old Style" w:cs="Calibri"/>
          <w:sz w:val="36"/>
          <w:szCs w:val="36"/>
        </w:rPr>
        <w:t>Blankets and pillow cases will be sent home weekly for washing. An extra set may be kept in your child's cubby.</w:t>
      </w:r>
    </w:p>
    <w:sectPr w:rsidR="1A89A0F2" w:rsidRPr="00FD23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374E41" w14:textId="77777777" w:rsidR="00FD23B7" w:rsidRDefault="00FD23B7" w:rsidP="00FD23B7">
      <w:pPr>
        <w:spacing w:after="0" w:line="240" w:lineRule="auto"/>
      </w:pPr>
      <w:r>
        <w:separator/>
      </w:r>
    </w:p>
  </w:endnote>
  <w:endnote w:type="continuationSeparator" w:id="0">
    <w:p w14:paraId="7036FBA8" w14:textId="77777777" w:rsidR="00FD23B7" w:rsidRDefault="00FD23B7" w:rsidP="00FD2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067D" w14:textId="77777777" w:rsidR="00FD23B7" w:rsidRDefault="00FD23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14A36" w14:textId="77777777" w:rsidR="00FD23B7" w:rsidRDefault="00FD23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240D9" w14:textId="77777777" w:rsidR="00FD23B7" w:rsidRDefault="00FD2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5AAD7" w14:textId="77777777" w:rsidR="00FD23B7" w:rsidRDefault="00FD23B7" w:rsidP="00FD23B7">
      <w:pPr>
        <w:spacing w:after="0" w:line="240" w:lineRule="auto"/>
      </w:pPr>
      <w:r>
        <w:separator/>
      </w:r>
    </w:p>
  </w:footnote>
  <w:footnote w:type="continuationSeparator" w:id="0">
    <w:p w14:paraId="1B7E6A6D" w14:textId="77777777" w:rsidR="00FD23B7" w:rsidRDefault="00FD23B7" w:rsidP="00FD2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52BC5" w14:textId="77777777" w:rsidR="00FD23B7" w:rsidRDefault="00FD23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59673" w14:textId="07190FCE" w:rsidR="00FD23B7" w:rsidRPr="00BC729F" w:rsidRDefault="00FD23B7" w:rsidP="00FD23B7">
    <w:pPr>
      <w:pStyle w:val="Header"/>
      <w:jc w:val="center"/>
      <w:rPr>
        <w:rFonts w:ascii="Bookman Old Style" w:hAnsi="Bookman Old Style"/>
        <w:i/>
        <w:iCs/>
        <w:sz w:val="40"/>
        <w:szCs w:val="40"/>
      </w:rPr>
    </w:pPr>
    <w:r w:rsidRPr="00BC729F">
      <w:rPr>
        <w:rFonts w:ascii="Bookman Old Style" w:hAnsi="Bookman Old Style"/>
        <w:i/>
        <w:iCs/>
        <w:sz w:val="40"/>
        <w:szCs w:val="40"/>
      </w:rPr>
      <w:t>What to Bring for Your Preschool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E998C" w14:textId="77777777" w:rsidR="00FD23B7" w:rsidRDefault="00FD23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E81909"/>
    <w:multiLevelType w:val="hybridMultilevel"/>
    <w:tmpl w:val="276019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A192E8B"/>
    <w:multiLevelType w:val="hybridMultilevel"/>
    <w:tmpl w:val="FFFFFFFF"/>
    <w:lvl w:ilvl="0" w:tplc="6A1420B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81AAD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F2A8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366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3CD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6E3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8D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560B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AAD0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jQ2NDIzNjC2NDJX0lEKTi0uzszPAykwqgUAevteeiwAAAA="/>
  </w:docVars>
  <w:rsids>
    <w:rsidRoot w:val="6E0D7ADB"/>
    <w:rsid w:val="00095856"/>
    <w:rsid w:val="001C5B15"/>
    <w:rsid w:val="00BC729F"/>
    <w:rsid w:val="00E732C0"/>
    <w:rsid w:val="00FA366E"/>
    <w:rsid w:val="00FD23B7"/>
    <w:rsid w:val="1A89A0F2"/>
    <w:rsid w:val="6E0D7ADB"/>
    <w:rsid w:val="6EB9C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D7ADB"/>
  <w15:chartTrackingRefBased/>
  <w15:docId w15:val="{AC7E5CD2-D527-4725-AF1C-AA14C2B98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2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3B7"/>
  </w:style>
  <w:style w:type="paragraph" w:styleId="Footer">
    <w:name w:val="footer"/>
    <w:basedOn w:val="Normal"/>
    <w:link w:val="FooterChar"/>
    <w:uiPriority w:val="99"/>
    <w:unhideWhenUsed/>
    <w:rsid w:val="00FD2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Ringo</dc:creator>
  <cp:keywords/>
  <dc:description/>
  <cp:lastModifiedBy>maggielcollins1@gmail.com</cp:lastModifiedBy>
  <cp:revision>4</cp:revision>
  <dcterms:created xsi:type="dcterms:W3CDTF">2021-01-13T17:11:00Z</dcterms:created>
  <dcterms:modified xsi:type="dcterms:W3CDTF">2021-01-13T17:54:00Z</dcterms:modified>
</cp:coreProperties>
</file>